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gem</w:t>
      </w:r>
      <w:r>
        <w:t xml:space="preserve"> </w:t>
      </w:r>
      <w:r>
        <w:t xml:space="preserve">Configuration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Dennis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Toda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Configuration Guide describes the configuration file and the configuration options contained within. This guide is intended to be used during for controlling the operation of the syste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cae4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1f48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gem Configuration Guide</dc:title>
  <dc:creator>Ian Dennis Miller</dc:creator>
</cp:coreProperties>
</file>